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DBAE4" w14:textId="435BDE08" w:rsidR="00DD571E" w:rsidRPr="00DD571E" w:rsidRDefault="000253A3" w:rsidP="000253A3">
      <w:pPr>
        <w:tabs>
          <w:tab w:val="left" w:pos="4410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383196A3" wp14:editId="71DFD3B9">
                <wp:simplePos x="0" y="0"/>
                <wp:positionH relativeFrom="margin">
                  <wp:posOffset>47625</wp:posOffset>
                </wp:positionH>
                <wp:positionV relativeFrom="paragraph">
                  <wp:posOffset>3543300</wp:posOffset>
                </wp:positionV>
                <wp:extent cx="1657985" cy="1155065"/>
                <wp:effectExtent l="3810" t="0" r="3175" b="31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657985" cy="1155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9951D" w14:textId="77777777" w:rsidR="00DE05A2" w:rsidRDefault="00431A57" w:rsidP="00431A57">
                            <w:pPr>
                              <w:jc w:val="center"/>
                            </w:pPr>
                            <w:r>
                              <w:t xml:space="preserve">Your </w:t>
                            </w:r>
                            <w:r w:rsidR="00BC6509">
                              <w:t>donor’s</w:t>
                            </w:r>
                            <w:r w:rsidR="00DE05A2">
                              <w:t xml:space="preserve"> </w:t>
                            </w:r>
                            <w:r>
                              <w:t>name</w:t>
                            </w:r>
                          </w:p>
                          <w:p w14:paraId="388F8F2D" w14:textId="7AC14BE5" w:rsidR="00431A57" w:rsidRDefault="00DE05A2" w:rsidP="00431A57">
                            <w:pPr>
                              <w:jc w:val="center"/>
                            </w:pPr>
                            <w:r>
                              <w:t>and message</w:t>
                            </w:r>
                            <w:r w:rsidR="00431A57">
                              <w:t xml:space="preserve"> goes here</w:t>
                            </w:r>
                          </w:p>
                          <w:p w14:paraId="1621E536" w14:textId="41FA40AA" w:rsidR="009C6B06" w:rsidRDefault="009C6B06" w:rsidP="009C6B0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3196A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75pt;margin-top:279pt;width:130.55pt;height:90.95pt;rotation:-90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" stroked="f">
                <v:textbox>
                  <w:txbxContent>
                    <w:p w14:paraId="6489951D" w14:textId="77777777" w:rsidR="00DE05A2" w:rsidRDefault="00431A57" w:rsidP="00431A57">
                      <w:pPr>
                        <w:jc w:val="center"/>
                      </w:pPr>
                      <w:r>
                        <w:t xml:space="preserve">Your </w:t>
                      </w:r>
                      <w:r w:rsidR="00BC6509">
                        <w:t>donor’s</w:t>
                      </w:r>
                      <w:r w:rsidR="00DE05A2">
                        <w:t xml:space="preserve"> </w:t>
                      </w:r>
                      <w:r>
                        <w:t>name</w:t>
                      </w:r>
                    </w:p>
                    <w:p w14:paraId="388F8F2D" w14:textId="7AC14BE5" w:rsidR="00431A57" w:rsidRDefault="00DE05A2" w:rsidP="00431A57">
                      <w:pPr>
                        <w:jc w:val="center"/>
                      </w:pPr>
                      <w:r>
                        <w:t>and message</w:t>
                      </w:r>
                      <w:r w:rsidR="00431A57">
                        <w:t xml:space="preserve"> goes here</w:t>
                      </w:r>
                    </w:p>
                    <w:p w14:paraId="1621E536" w14:textId="41FA40AA" w:rsidR="009C6B06" w:rsidRDefault="009C6B06" w:rsidP="009C6B06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84F5CCB" w14:textId="71181148" w:rsidR="00DD571E" w:rsidRPr="00DD571E" w:rsidRDefault="000253A3" w:rsidP="000253A3">
      <w:r>
        <w:rPr>
          <w:noProof/>
        </w:rPr>
        <w:lastRenderedPageBreak/>
        <w:drawing>
          <wp:inline distT="0" distB="0" distL="0" distR="0" wp14:anchorId="14096693" wp14:editId="725E0D14">
            <wp:extent cx="3600450" cy="5176520"/>
            <wp:effectExtent l="0" t="0" r="0" b="5080"/>
            <wp:docPr id="898208202" name="Picture 1" descr="A dog looking at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208202" name="Picture 1" descr="A dog looking at the camera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517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571E" w:rsidRPr="00DD571E" w:rsidSect="000253A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5669" w:h="8391"/>
      <w:pgMar w:top="0" w:right="0" w:bottom="0" w:left="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83F41" w14:textId="77777777" w:rsidR="00BD2AB4" w:rsidRDefault="00BD2AB4" w:rsidP="006174AD">
      <w:r>
        <w:separator/>
      </w:r>
    </w:p>
  </w:endnote>
  <w:endnote w:type="continuationSeparator" w:id="0">
    <w:p w14:paraId="0C4D83F4" w14:textId="77777777" w:rsidR="00BD2AB4" w:rsidRDefault="00BD2AB4" w:rsidP="006174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AB29A" w14:textId="77777777" w:rsidR="000253A3" w:rsidRDefault="00025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4BE20" w14:textId="77777777" w:rsidR="000253A3" w:rsidRDefault="000253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80B86" w14:textId="77777777" w:rsidR="000253A3" w:rsidRDefault="000253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AE038" w14:textId="77777777" w:rsidR="00BD2AB4" w:rsidRDefault="00BD2AB4" w:rsidP="006174AD">
      <w:r>
        <w:separator/>
      </w:r>
    </w:p>
  </w:footnote>
  <w:footnote w:type="continuationSeparator" w:id="0">
    <w:p w14:paraId="6EE7B6E7" w14:textId="77777777" w:rsidR="00BD2AB4" w:rsidRDefault="00BD2AB4" w:rsidP="006174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D1841" w14:textId="7BAA28BA" w:rsidR="007850F9" w:rsidRDefault="000253A3">
    <w:pPr>
      <w:pStyle w:val="Header"/>
    </w:pPr>
    <w:r>
      <w:rPr>
        <w:noProof/>
      </w:rPr>
      <w:pict w14:anchorId="49E95F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9978032" o:spid="_x0000_s1063" type="#_x0000_t75" style="position:absolute;margin-left:0;margin-top:0;width:279.4pt;height:419.1pt;z-index:-251654144;mso-position-horizontal:center;mso-position-horizontal-relative:margin;mso-position-vertical:center;mso-position-vertical-relative:margin" o:allowincell="f">
          <v:imagedata r:id="rId1" o:title="postcard back-Word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4189A" w14:textId="0F79CC94" w:rsidR="009C6B06" w:rsidRDefault="000253A3">
    <w:pPr>
      <w:pStyle w:val="Header"/>
    </w:pPr>
    <w:r>
      <w:rPr>
        <w:noProof/>
      </w:rPr>
      <w:pict w14:anchorId="29E64B7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9978033" o:spid="_x0000_s1064" type="#_x0000_t75" style="position:absolute;margin-left:0;margin-top:0;width:279.4pt;height:419.1pt;z-index:-251653120;mso-position-horizontal:center;mso-position-horizontal-relative:margin;mso-position-vertical:center;mso-position-vertical-relative:margin" o:allowincell="f">
          <v:imagedata r:id="rId1" o:title="postcard back-Word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916CA" w14:textId="4EAA06FB" w:rsidR="006174AD" w:rsidRDefault="000253A3">
    <w:pPr>
      <w:pStyle w:val="Header"/>
    </w:pPr>
    <w:r>
      <w:rPr>
        <w:noProof/>
      </w:rPr>
      <w:pict w14:anchorId="3FB7725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9978031" o:spid="_x0000_s1062" type="#_x0000_t75" style="position:absolute;margin-left:0;margin-top:0;width:279.4pt;height:419.1pt;z-index:-251655168;mso-position-horizontal:center;mso-position-horizontal-relative:margin;mso-position-vertical:center;mso-position-vertical-relative:margin" o:allowincell="f">
          <v:imagedata r:id="rId1" o:title="postcard back-Word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 style="mso-position-horizontal:left;mso-position-horizontal-relative:margin;mso-position-vertical:bottom;mso-position-vertical-relative:margin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E3Mjc0NzUyNDZX0lEKTi0uzszPAykwqQUAhmp3zCwAAAA="/>
  </w:docVars>
  <w:rsids>
    <w:rsidRoot w:val="004A68B1"/>
    <w:rsid w:val="000253A3"/>
    <w:rsid w:val="00081767"/>
    <w:rsid w:val="00087855"/>
    <w:rsid w:val="000A45C7"/>
    <w:rsid w:val="000B1748"/>
    <w:rsid w:val="00194769"/>
    <w:rsid w:val="001D5F8A"/>
    <w:rsid w:val="001E1714"/>
    <w:rsid w:val="001E39D7"/>
    <w:rsid w:val="002C69FC"/>
    <w:rsid w:val="003907F1"/>
    <w:rsid w:val="003A3A40"/>
    <w:rsid w:val="003B6A51"/>
    <w:rsid w:val="003C0D5E"/>
    <w:rsid w:val="003E1057"/>
    <w:rsid w:val="004219F3"/>
    <w:rsid w:val="00431A57"/>
    <w:rsid w:val="004A68B1"/>
    <w:rsid w:val="005A0751"/>
    <w:rsid w:val="006174AD"/>
    <w:rsid w:val="007850F9"/>
    <w:rsid w:val="007B769D"/>
    <w:rsid w:val="007D5A5A"/>
    <w:rsid w:val="00823170"/>
    <w:rsid w:val="00845BC2"/>
    <w:rsid w:val="00894B57"/>
    <w:rsid w:val="00894DAE"/>
    <w:rsid w:val="009747CD"/>
    <w:rsid w:val="009B357E"/>
    <w:rsid w:val="009C6B06"/>
    <w:rsid w:val="009F10FA"/>
    <w:rsid w:val="00A11EE2"/>
    <w:rsid w:val="00A416B0"/>
    <w:rsid w:val="00A527A5"/>
    <w:rsid w:val="00A87F68"/>
    <w:rsid w:val="00B72BB1"/>
    <w:rsid w:val="00B852D9"/>
    <w:rsid w:val="00BC6509"/>
    <w:rsid w:val="00BD0528"/>
    <w:rsid w:val="00BD2AB4"/>
    <w:rsid w:val="00C52CA7"/>
    <w:rsid w:val="00CC3C09"/>
    <w:rsid w:val="00D9238F"/>
    <w:rsid w:val="00DA69CD"/>
    <w:rsid w:val="00DD571E"/>
    <w:rsid w:val="00DE05A2"/>
    <w:rsid w:val="00E33595"/>
    <w:rsid w:val="00F75460"/>
    <w:rsid w:val="00FE1B22"/>
    <w:rsid w:val="00FF1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:left;mso-position-horizontal-relative:margin;mso-position-vertical:bottom;mso-position-vertical-relative:margin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1ADC22C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4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74A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174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74A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377abb5-f13b-4f05-96b3-1d26dd1c6b2f">
      <Terms xmlns="http://schemas.microsoft.com/office/infopath/2007/PartnerControls"/>
    </lcf76f155ced4ddcb4097134ff3c332f>
    <TaxCatchAll xmlns="201c181f-c67e-4293-8fe3-7ea72791294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CB95ECF1F3EF47B6A03006E2276C3A" ma:contentTypeVersion="17" ma:contentTypeDescription="Create a new document." ma:contentTypeScope="" ma:versionID="0adfcda93a153d3f1c30017ff2af1f8e">
  <xsd:schema xmlns:xsd="http://www.w3.org/2001/XMLSchema" xmlns:xs="http://www.w3.org/2001/XMLSchema" xmlns:p="http://schemas.microsoft.com/office/2006/metadata/properties" xmlns:ns2="f377abb5-f13b-4f05-96b3-1d26dd1c6b2f" xmlns:ns3="201c181f-c67e-4293-8fe3-7ea72791294f" targetNamespace="http://schemas.microsoft.com/office/2006/metadata/properties" ma:root="true" ma:fieldsID="a70bd30689e1905ba99dccd931b860d1" ns2:_="" ns3:_="">
    <xsd:import namespace="f377abb5-f13b-4f05-96b3-1d26dd1c6b2f"/>
    <xsd:import namespace="201c181f-c67e-4293-8fe3-7ea7279129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77abb5-f13b-4f05-96b3-1d26dd1c6b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d0fa921-27b8-4427-8b30-94bac5169d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c181f-c67e-4293-8fe3-7ea72791294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79f41c5-19fd-4893-a11a-adcb1b5c4680}" ma:internalName="TaxCatchAll" ma:showField="CatchAllData" ma:web="201c181f-c67e-4293-8fe3-7ea7279129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F47478-BF8F-4BE0-BD4A-D9500A2C22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24C0F2-DFAE-4A33-B7B7-948AE2BA0348}">
  <ds:schemaRefs>
    <ds:schemaRef ds:uri="http://schemas.microsoft.com/office/2006/metadata/properties"/>
    <ds:schemaRef ds:uri="http://schemas.microsoft.com/office/infopath/2007/PartnerControls"/>
    <ds:schemaRef ds:uri="f377abb5-f13b-4f05-96b3-1d26dd1c6b2f"/>
    <ds:schemaRef ds:uri="201c181f-c67e-4293-8fe3-7ea72791294f"/>
  </ds:schemaRefs>
</ds:datastoreItem>
</file>

<file path=customXml/itemProps3.xml><?xml version="1.0" encoding="utf-8"?>
<ds:datastoreItem xmlns:ds="http://schemas.openxmlformats.org/officeDocument/2006/customXml" ds:itemID="{FF8E69E0-9598-CB4A-9594-CD33F817E2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C4CF068-8119-4C4F-9ED4-5488E499F0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77abb5-f13b-4f05-96b3-1d26dd1c6b2f"/>
    <ds:schemaRef ds:uri="201c181f-c67e-4293-8fe3-7ea7279129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Stortz</dc:creator>
  <cp:keywords/>
  <dc:description/>
  <cp:lastModifiedBy>Jennifer Wilson</cp:lastModifiedBy>
  <cp:revision>2</cp:revision>
  <dcterms:created xsi:type="dcterms:W3CDTF">2023-12-27T18:33:00Z</dcterms:created>
  <dcterms:modified xsi:type="dcterms:W3CDTF">2023-12-27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CB95ECF1F3EF47B6A03006E2276C3A</vt:lpwstr>
  </property>
  <property fmtid="{D5CDD505-2E9C-101B-9397-08002B2CF9AE}" pid="3" name="Order">
    <vt:r8>6907400</vt:r8>
  </property>
  <property fmtid="{D5CDD505-2E9C-101B-9397-08002B2CF9AE}" pid="4" name="MediaServiceImageTags">
    <vt:lpwstr/>
  </property>
  <property fmtid="{D5CDD505-2E9C-101B-9397-08002B2CF9AE}" pid="5" name="GrammarlyDocumentId">
    <vt:lpwstr>aa8be3e003cd9d3d72a78619f8631e8a3fe4f0ec9bc157eae0ca739908cd2cd3</vt:lpwstr>
  </property>
</Properties>
</file>